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286b49df827fb7ebc59343e481e5a96d9d9139f"/>
    <w:p>
      <w:pPr>
        <w:pStyle w:val="Heading1"/>
      </w:pPr>
      <w:r>
        <w:t xml:space="preserve">Internship Application Letter for Computer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ngkok, Thailand</w:t>
      </w:r>
    </w:p>
    <w:bookmarkStart w:id="20" w:name="X2d175a73d2123e61943cfa2d581eefdbbba312a"/>
    <w:p>
      <w:pPr>
        <w:pStyle w:val="Heading2"/>
      </w:pPr>
      <w:r>
        <w:t xml:space="preserve">Subject: Internship Application Letter for Computer Engineer Position at [Company Name]</w:t>
      </w:r>
    </w:p>
    <w:p>
      <w:pPr>
        <w:pStyle w:val="FirstParagraph"/>
      </w:pPr>
      <w:r>
        <w:t xml:space="preserve">Dear Hiring Manager,</w:t>
      </w:r>
    </w:p>
    <w:p>
      <w:pPr>
        <w:pStyle w:val="BodyText"/>
      </w:pPr>
      <w:r>
        <w:t xml:space="preserve">I am writing to express my enthusiastic interest in the Computer Engineer Internship position at [Company Name], as advertised on [Platform where you saw the posting, e.g., LinkedIn, company website]. As a dedicated and technically proficient Computer Engineering student currently pursuing my degree at [Your University/Institution], I am deeply inspired by Thailand's rapidly evolving technology landscape and its ambitious vision for digital transformation through initiatives like Thailand 4.0. My academic background, technical skills, and profound admiration for Bangkok’s dynamic tech ecosystem have prepared me to contribute meaningfully to your team while gaining invaluable professional experience in the heart of Southeast Asia.</w:t>
      </w:r>
    </w:p>
    <w:p>
      <w:pPr>
        <w:pStyle w:val="BodyText"/>
      </w:pPr>
      <w:r>
        <w:t xml:space="preserve">My academic journey at [Your University] has equipped me with a robust foundation in core Computer Engineering disciplines. I have excelled in advanced coursework including Data Structures &amp; Algorithms, Software Engineering, Computer Networks, Cloud Computing (AWS Certified), and Embedded Systems Development. My final-year project involved designing a real-time IoT-based traffic management system for urban environments using Python, Node.js, and Raspberry Pi—skills directly applicable to the smart city initiatives flourishing across Thailand Bangkok. I have also developed proficiency in version control (Git), Agile methodologies, and database management (SQL/NoSQL), ensuring I can integrate seamlessly into your development workflows from day one.</w:t>
      </w:r>
    </w:p>
    <w:p>
      <w:pPr>
        <w:pStyle w:val="BodyText"/>
      </w:pPr>
      <w:r>
        <w:t xml:space="preserve">What particularly drives my application for this</w:t>
      </w:r>
      <w:r>
        <w:t xml:space="preserve"> </w:t>
      </w:r>
      <w:r>
        <w:rPr>
          <w:bCs/>
          <w:b/>
        </w:rPr>
        <w:t xml:space="preserve">Internship Application Letter</w:t>
      </w:r>
      <w:r>
        <w:t xml:space="preserve"> </w:t>
      </w:r>
      <w:r>
        <w:t xml:space="preserve">is my deep appreciation for Thailand’s technological aspirations and Bangkok’s emergence as a Southeast Asian innovation hub. Having researched the city's strategic focus on digital infrastructure, fintech growth (exemplified by platforms like PromptPay), and AI-driven healthcare solutions, I am eager to contribute to a company like [Company Name] that actively shapes this future. I have followed your work in [mention specific project or technology area relevant to the company, e.g., "AI-driven logistics optimization" or "cloud infrastructure for Thai SMEs"], and I am impressed by how your solutions align with Thailand’s national digital strategy while addressing local market needs. Interning in Bangkok offers a unique opportunity to learn from industry leaders while immersing myself in a culture that values both technological innovation and communal harmony—a synergy I am eager to embrace.</w:t>
      </w:r>
    </w:p>
    <w:p>
      <w:pPr>
        <w:pStyle w:val="BodyText"/>
      </w:pPr>
      <w:r>
        <w:t xml:space="preserve">Beyond technical competencies, I bring cultural adaptability and strong interpersonal skills honed through collaborative projects with international teams. During my studies, I participated in a cross-cultural hackathon with students from Singapore and Japan, where we developed a multilingual e-commerce app for Southeast Asian markets. This experience taught me to communicate clearly across diverse perspectives—a critical skill in Bangkok’s globalized tech environment where collaboration between Thai professionals and international partners is commonplace. I also actively engage with the Bangkok tech community through events like the annual Techsauce Festival, which has deepened my understanding of local challenges such as bridging rural-urban digital gaps and scaling solutions for Thailand's unique socioeconomic context.</w:t>
      </w:r>
    </w:p>
    <w:p>
      <w:pPr>
        <w:pStyle w:val="BodyText"/>
      </w:pPr>
      <w:r>
        <w:t xml:space="preserve">My commitment to continuous learning aligns perfectly with the objectives of a Computer Engineer Internship. I am particularly drawn to [Company Name]'s emphasis on [mention specific value, e.g., "mentorship," "innovation labs," or "sustainable tech solutions"], as I believe hands-on guidance within a supportive team is essential for growth. I am eager to apply my skills in</w:t>
      </w:r>
      <w:r>
        <w:t xml:space="preserve"> </w:t>
      </w:r>
      <w:r>
        <w:rPr>
          <w:bCs/>
          <w:b/>
        </w:rPr>
        <w:t xml:space="preserve">Computer Engineer</w:t>
      </w:r>
      <w:r>
        <w:t xml:space="preserve"> </w:t>
      </w:r>
      <w:r>
        <w:t xml:space="preserve">domains—such as system optimization, software testing, and data analysis—to support your current projects while absorbing the nuanced best practices of industry leaders in Thailand Bangkok. Moreover, I am committed to respecting Thai workplace culture: prioritizing humility (as emphasized by "Khan" honorifics), valuing consensus-building in team decisions, and demonstrating diligence through proactive contributions.</w:t>
      </w:r>
    </w:p>
    <w:p>
      <w:pPr>
        <w:pStyle w:val="BodyText"/>
      </w:pPr>
      <w:r>
        <w:t xml:space="preserve">Thailand’s vision for becoming a digital powerhouse resonates deeply with my professional aspirations. The city of Bangkok, with its vibrant startup ecosystem spanning areas like Sathorn, Rama 9, and Silicon Valley of Thailand (Siam Square), offers an unparalleled environment for an intern to learn from pioneers driving regional innovation. I am not merely seeking a temporary role; I am eager to become a dedicated member of your team during my internship in</w:t>
      </w:r>
      <w:r>
        <w:t xml:space="preserve"> </w:t>
      </w:r>
      <w:r>
        <w:rPr>
          <w:bCs/>
          <w:b/>
        </w:rPr>
        <w:t xml:space="preserve">Thailand Bangkok</w:t>
      </w:r>
      <w:r>
        <w:t xml:space="preserve">, contributing fresh perspectives while growing under your mentorship. My ability to adapt quickly, coupled with my technical toolkit and cultural sensitivity, positions me to add immediate value—whether it’s debugging complex systems, supporting DevOps pipelines, or assisting in developing user-centric applications tailored for Thai consumers.</w:t>
      </w:r>
    </w:p>
    <w:p>
      <w:pPr>
        <w:pStyle w:val="BodyText"/>
      </w:pPr>
      <w:r>
        <w:t xml:space="preserve">I am confident that my proactive approach, technical foundation in Computer Engineering, and genuine passion for Thailand’s digital evolution make me a strong fit for this internship. I am excited about the possibility of bringing my skills to [Company Name] and contributing to your mission while learning from the best in Bangkok’s tech community. Thank you for considering my</w:t>
      </w:r>
      <w:r>
        <w:t xml:space="preserve"> </w:t>
      </w:r>
      <w:r>
        <w:rPr>
          <w:bCs/>
          <w:b/>
        </w:rPr>
        <w:t xml:space="preserve">Internship Application Letter</w:t>
      </w:r>
      <w:r>
        <w:t xml:space="preserve">. I have attached my resume for your review and welcome the opportunity to discuss how my background aligns with your team’s needs in an interview at your earliest convenience. I look forward to contributing to [Company Name]’s success as a future Computer Engineer within the dynamic ecosystem of Thailand Bangkok.</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Thailand Bangkok</dc:title>
  <dc:creator/>
  <dc:language>en</dc:language>
  <cp:keywords/>
  <dcterms:created xsi:type="dcterms:W3CDTF">2026-04-29T02:24:45Z</dcterms:created>
  <dcterms:modified xsi:type="dcterms:W3CDTF">2026-04-29T02:24:45Z</dcterms:modified>
</cp:coreProperties>
</file>

<file path=docProps/custom.xml><?xml version="1.0" encoding="utf-8"?>
<Properties xmlns="http://schemas.openxmlformats.org/officeDocument/2006/custom-properties" xmlns:vt="http://schemas.openxmlformats.org/officeDocument/2006/docPropsVTypes"/>
</file>